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57912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d5709211-3a88-440e-8023-57d3a20dcc7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0a725418-835d-47e3-98ad-3ef4e9a62bf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d2f55101-e76c-4b0e-b036-91d226d8d407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9:12Z</dcterms:created>
  <dcterms:modified xsi:type="dcterms:W3CDTF">2023-07-24T1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